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BFDE28" w14:textId="4BFCA069" w:rsidR="00C94852" w:rsidRDefault="00CB0FBA" w:rsidP="00CB0FBA">
      <w:pPr>
        <w:jc w:val="center"/>
        <w:rPr>
          <w:b/>
          <w:bCs/>
          <w:sz w:val="36"/>
          <w:szCs w:val="36"/>
        </w:rPr>
      </w:pPr>
      <w:r w:rsidRPr="008F416A">
        <w:rPr>
          <w:b/>
          <w:bCs/>
          <w:sz w:val="36"/>
          <w:szCs w:val="36"/>
        </w:rPr>
        <w:t xml:space="preserve">User guide for using </w:t>
      </w:r>
      <w:r w:rsidR="008F416A" w:rsidRPr="008F416A">
        <w:rPr>
          <w:b/>
          <w:bCs/>
          <w:sz w:val="36"/>
          <w:szCs w:val="36"/>
        </w:rPr>
        <w:t>Phone Selling Web</w:t>
      </w:r>
      <w:r w:rsidR="008F416A">
        <w:rPr>
          <w:b/>
          <w:bCs/>
          <w:sz w:val="36"/>
          <w:szCs w:val="36"/>
        </w:rPr>
        <w:t>page</w:t>
      </w:r>
      <w:r w:rsidR="008F416A" w:rsidRPr="008F416A">
        <w:rPr>
          <w:b/>
          <w:bCs/>
          <w:sz w:val="36"/>
          <w:szCs w:val="36"/>
        </w:rPr>
        <w:t xml:space="preserve"> System</w:t>
      </w:r>
    </w:p>
    <w:p w14:paraId="778C3295" w14:textId="07389924" w:rsidR="008F416A" w:rsidRDefault="008F416A" w:rsidP="008F416A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To use the Phone Selling Webpage System, user have to access to the Internet with Browser such as Chrome, Edge, Mozilla Firefox, …</w:t>
      </w:r>
    </w:p>
    <w:p w14:paraId="2EDBA7CE" w14:textId="7BEEC010" w:rsidR="008F416A" w:rsidRDefault="0008192E" w:rsidP="008F416A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02A330A9" wp14:editId="5A8628EB">
            <wp:simplePos x="0" y="0"/>
            <wp:positionH relativeFrom="margin">
              <wp:align>center</wp:align>
            </wp:positionH>
            <wp:positionV relativeFrom="paragraph">
              <wp:posOffset>205105</wp:posOffset>
            </wp:positionV>
            <wp:extent cx="6912610" cy="3771900"/>
            <wp:effectExtent l="0" t="0" r="254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12610" cy="3771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65773">
        <w:rPr>
          <w:sz w:val="24"/>
          <w:szCs w:val="24"/>
        </w:rPr>
        <w:t xml:space="preserve">At </w:t>
      </w:r>
      <w:r>
        <w:rPr>
          <w:sz w:val="24"/>
          <w:szCs w:val="24"/>
        </w:rPr>
        <w:t>M</w:t>
      </w:r>
      <w:r w:rsidR="00565773">
        <w:rPr>
          <w:sz w:val="24"/>
          <w:szCs w:val="24"/>
        </w:rPr>
        <w:t>ain Page</w:t>
      </w:r>
      <w:r w:rsidR="00122311">
        <w:rPr>
          <w:sz w:val="24"/>
          <w:szCs w:val="24"/>
        </w:rPr>
        <w:t xml:space="preserve"> (All Users)</w:t>
      </w:r>
    </w:p>
    <w:p w14:paraId="459EC573" w14:textId="3603E1C2" w:rsidR="007935D3" w:rsidRDefault="007935D3" w:rsidP="008F416A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62336" behindDoc="0" locked="0" layoutInCell="1" allowOverlap="1" wp14:anchorId="18809C42" wp14:editId="55AE7835">
            <wp:simplePos x="0" y="0"/>
            <wp:positionH relativeFrom="margin">
              <wp:posOffset>94005</wp:posOffset>
            </wp:positionH>
            <wp:positionV relativeFrom="paragraph">
              <wp:posOffset>3975735</wp:posOffset>
            </wp:positionV>
            <wp:extent cx="5943600" cy="3242945"/>
            <wp:effectExtent l="0" t="0" r="0" b="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429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24"/>
          <w:szCs w:val="24"/>
        </w:rPr>
        <w:t>Login Page</w:t>
      </w:r>
      <w:r w:rsidR="00A14DA8">
        <w:rPr>
          <w:sz w:val="24"/>
          <w:szCs w:val="24"/>
        </w:rPr>
        <w:t xml:space="preserve"> (All Users)</w:t>
      </w:r>
    </w:p>
    <w:p w14:paraId="39BB4B80" w14:textId="535381C0" w:rsidR="00B17709" w:rsidRDefault="00B17709" w:rsidP="008F416A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lastRenderedPageBreak/>
        <w:t>Sign up Page</w:t>
      </w:r>
      <w:r>
        <w:rPr>
          <w:noProof/>
          <w:sz w:val="24"/>
          <w:szCs w:val="24"/>
        </w:rPr>
        <w:drawing>
          <wp:anchor distT="0" distB="0" distL="114300" distR="114300" simplePos="0" relativeHeight="251665408" behindDoc="0" locked="0" layoutInCell="1" allowOverlap="1" wp14:anchorId="38FDFA49" wp14:editId="2C4F70C0">
            <wp:simplePos x="0" y="0"/>
            <wp:positionH relativeFrom="column">
              <wp:posOffset>457200</wp:posOffset>
            </wp:positionH>
            <wp:positionV relativeFrom="paragraph">
              <wp:posOffset>201295</wp:posOffset>
            </wp:positionV>
            <wp:extent cx="5943600" cy="3215005"/>
            <wp:effectExtent l="0" t="0" r="0" b="4445"/>
            <wp:wrapSquare wrapText="bothSides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50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7014B">
        <w:rPr>
          <w:sz w:val="24"/>
          <w:szCs w:val="24"/>
        </w:rPr>
        <w:t xml:space="preserve"> (Guest)</w:t>
      </w:r>
    </w:p>
    <w:p w14:paraId="5D7AC71F" w14:textId="4B580622" w:rsidR="0008192E" w:rsidRDefault="00CD7CAA" w:rsidP="008F416A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Detail Page</w:t>
      </w:r>
      <w:r w:rsidR="00A92EEA">
        <w:rPr>
          <w:sz w:val="24"/>
          <w:szCs w:val="24"/>
        </w:rPr>
        <w:t xml:space="preserve"> (Guest &amp; Customer)</w:t>
      </w:r>
    </w:p>
    <w:p w14:paraId="27E44773" w14:textId="2923E6C3" w:rsidR="00CD7CAA" w:rsidRDefault="004E4595" w:rsidP="00CD7CAA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4D3B3B69" wp14:editId="2D2CFC4B">
            <wp:simplePos x="0" y="0"/>
            <wp:positionH relativeFrom="margin">
              <wp:align>right</wp:align>
            </wp:positionH>
            <wp:positionV relativeFrom="paragraph">
              <wp:posOffset>238125</wp:posOffset>
            </wp:positionV>
            <wp:extent cx="5943600" cy="3343275"/>
            <wp:effectExtent l="0" t="0" r="0" b="952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F0881">
        <w:rPr>
          <w:sz w:val="24"/>
          <w:szCs w:val="24"/>
        </w:rPr>
        <w:t xml:space="preserve">Before </w:t>
      </w:r>
      <w:r w:rsidR="00CD7CAA">
        <w:rPr>
          <w:sz w:val="24"/>
          <w:szCs w:val="24"/>
        </w:rPr>
        <w:t>Log</w:t>
      </w:r>
      <w:r w:rsidR="008F0881">
        <w:rPr>
          <w:sz w:val="24"/>
          <w:szCs w:val="24"/>
        </w:rPr>
        <w:t xml:space="preserve">ging </w:t>
      </w:r>
      <w:r w:rsidR="00CD7CAA">
        <w:rPr>
          <w:sz w:val="24"/>
          <w:szCs w:val="24"/>
        </w:rPr>
        <w:t>in</w:t>
      </w:r>
      <w:r w:rsidR="00034AEE">
        <w:rPr>
          <w:sz w:val="24"/>
          <w:szCs w:val="24"/>
        </w:rPr>
        <w:t xml:space="preserve"> (Guest)</w:t>
      </w:r>
    </w:p>
    <w:p w14:paraId="4351C242" w14:textId="09D2EFF7" w:rsidR="008F0881" w:rsidRDefault="008F0881" w:rsidP="00CD7CAA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After Logging in</w:t>
      </w:r>
      <w:r w:rsidR="00A40FBE">
        <w:rPr>
          <w:sz w:val="24"/>
          <w:szCs w:val="24"/>
        </w:rPr>
        <w:t xml:space="preserve"> as</w:t>
      </w:r>
      <w:r w:rsidR="00CB49DD">
        <w:rPr>
          <w:sz w:val="24"/>
          <w:szCs w:val="24"/>
        </w:rPr>
        <w:t xml:space="preserve"> a</w:t>
      </w:r>
      <w:r w:rsidR="00A40FBE">
        <w:rPr>
          <w:sz w:val="24"/>
          <w:szCs w:val="24"/>
        </w:rPr>
        <w:t xml:space="preserve"> Customer</w:t>
      </w:r>
    </w:p>
    <w:p w14:paraId="7E1924FB" w14:textId="0FDBE643" w:rsidR="004E4595" w:rsidRDefault="009916FF" w:rsidP="00CD7CAA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anchor distT="0" distB="0" distL="114300" distR="114300" simplePos="0" relativeHeight="251660288" behindDoc="0" locked="0" layoutInCell="1" allowOverlap="1" wp14:anchorId="4ECE748A" wp14:editId="47B5B30B">
            <wp:simplePos x="0" y="0"/>
            <wp:positionH relativeFrom="margin">
              <wp:align>right</wp:align>
            </wp:positionH>
            <wp:positionV relativeFrom="paragraph">
              <wp:posOffset>3236612</wp:posOffset>
            </wp:positionV>
            <wp:extent cx="5943600" cy="2996565"/>
            <wp:effectExtent l="0" t="0" r="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965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  <w:sz w:val="24"/>
          <w:szCs w:val="24"/>
        </w:rPr>
        <w:drawing>
          <wp:anchor distT="0" distB="0" distL="114300" distR="114300" simplePos="0" relativeHeight="251666432" behindDoc="0" locked="0" layoutInCell="1" allowOverlap="1" wp14:anchorId="2FD8595F" wp14:editId="6E4D06C5">
            <wp:simplePos x="0" y="0"/>
            <wp:positionH relativeFrom="column">
              <wp:posOffset>-24468</wp:posOffset>
            </wp:positionH>
            <wp:positionV relativeFrom="paragraph">
              <wp:posOffset>-75</wp:posOffset>
            </wp:positionV>
            <wp:extent cx="5943600" cy="2998470"/>
            <wp:effectExtent l="0" t="0" r="0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984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E4595">
        <w:rPr>
          <w:sz w:val="24"/>
          <w:szCs w:val="24"/>
        </w:rPr>
        <w:t>After Add to Cart for the first time</w:t>
      </w:r>
      <w:r w:rsidR="00676647">
        <w:rPr>
          <w:sz w:val="24"/>
          <w:szCs w:val="24"/>
        </w:rPr>
        <w:t xml:space="preserve"> (Logged in</w:t>
      </w:r>
      <w:r w:rsidR="00A95232">
        <w:rPr>
          <w:sz w:val="24"/>
          <w:szCs w:val="24"/>
        </w:rPr>
        <w:t xml:space="preserve"> as Customer</w:t>
      </w:r>
      <w:r w:rsidR="00676647">
        <w:rPr>
          <w:sz w:val="24"/>
          <w:szCs w:val="24"/>
        </w:rPr>
        <w:t>)</w:t>
      </w:r>
      <w:r w:rsidR="00A95232">
        <w:rPr>
          <w:sz w:val="24"/>
          <w:szCs w:val="24"/>
        </w:rPr>
        <w:t xml:space="preserve"> </w:t>
      </w:r>
    </w:p>
    <w:p w14:paraId="6ACE3D4B" w14:textId="5E2065A4" w:rsidR="004A20AE" w:rsidRDefault="004A20AE" w:rsidP="004A20AE">
      <w:pPr>
        <w:rPr>
          <w:sz w:val="24"/>
          <w:szCs w:val="24"/>
        </w:rPr>
      </w:pPr>
    </w:p>
    <w:p w14:paraId="73F08464" w14:textId="6290AEAF" w:rsidR="003F612E" w:rsidRDefault="003F612E" w:rsidP="003F612E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View Cart </w:t>
      </w:r>
      <w:r w:rsidR="000157E7">
        <w:rPr>
          <w:sz w:val="24"/>
          <w:szCs w:val="24"/>
        </w:rPr>
        <w:t>(Customer)</w:t>
      </w:r>
    </w:p>
    <w:p w14:paraId="52127A22" w14:textId="5989A00D" w:rsidR="00321799" w:rsidRDefault="00321799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5E37D530" w14:textId="17459EA4" w:rsidR="00321799" w:rsidRDefault="009916FF" w:rsidP="003F612E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anchor distT="0" distB="0" distL="114300" distR="114300" simplePos="0" relativeHeight="251661312" behindDoc="0" locked="0" layoutInCell="1" allowOverlap="1" wp14:anchorId="2112EACA" wp14:editId="3170BE8B">
            <wp:simplePos x="0" y="0"/>
            <wp:positionH relativeFrom="column">
              <wp:posOffset>-161158</wp:posOffset>
            </wp:positionH>
            <wp:positionV relativeFrom="paragraph">
              <wp:posOffset>-454</wp:posOffset>
            </wp:positionV>
            <wp:extent cx="5943600" cy="2993390"/>
            <wp:effectExtent l="0" t="0" r="0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933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1017D">
        <w:rPr>
          <w:sz w:val="24"/>
          <w:szCs w:val="24"/>
        </w:rPr>
        <w:t xml:space="preserve">View Order </w:t>
      </w:r>
      <w:r w:rsidR="00321799">
        <w:rPr>
          <w:sz w:val="24"/>
          <w:szCs w:val="24"/>
        </w:rPr>
        <w:t>h</w:t>
      </w:r>
      <w:r w:rsidR="0061017D">
        <w:rPr>
          <w:sz w:val="24"/>
          <w:szCs w:val="24"/>
        </w:rPr>
        <w:t>istory</w:t>
      </w:r>
      <w:r w:rsidR="00BD103B">
        <w:rPr>
          <w:sz w:val="24"/>
          <w:szCs w:val="24"/>
        </w:rPr>
        <w:t xml:space="preserve"> (Customer)</w:t>
      </w:r>
    </w:p>
    <w:p w14:paraId="6911A3D0" w14:textId="4D3EFF16" w:rsidR="0061017D" w:rsidRPr="00321799" w:rsidRDefault="00321799" w:rsidP="00321799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63360" behindDoc="0" locked="0" layoutInCell="1" allowOverlap="1" wp14:anchorId="764484B4" wp14:editId="74C1803A">
            <wp:simplePos x="0" y="0"/>
            <wp:positionH relativeFrom="margin">
              <wp:posOffset>-143139</wp:posOffset>
            </wp:positionH>
            <wp:positionV relativeFrom="paragraph">
              <wp:posOffset>474757</wp:posOffset>
            </wp:positionV>
            <wp:extent cx="6311900" cy="3550285"/>
            <wp:effectExtent l="0" t="0" r="0" b="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11900" cy="35502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sz w:val="24"/>
          <w:szCs w:val="24"/>
        </w:rPr>
        <w:br w:type="page"/>
      </w:r>
    </w:p>
    <w:p w14:paraId="3EF3E25B" w14:textId="590EFC16" w:rsidR="00321799" w:rsidRDefault="00321799" w:rsidP="003F612E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anchor distT="0" distB="0" distL="114300" distR="114300" simplePos="0" relativeHeight="251664384" behindDoc="0" locked="0" layoutInCell="1" allowOverlap="1" wp14:anchorId="4CE9CDA2" wp14:editId="0B70C767">
            <wp:simplePos x="0" y="0"/>
            <wp:positionH relativeFrom="column">
              <wp:posOffset>148111</wp:posOffset>
            </wp:positionH>
            <wp:positionV relativeFrom="paragraph">
              <wp:posOffset>349308</wp:posOffset>
            </wp:positionV>
            <wp:extent cx="5943600" cy="3343275"/>
            <wp:effectExtent l="0" t="0" r="0" b="9525"/>
            <wp:wrapSquare wrapText="bothSides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24"/>
          <w:szCs w:val="24"/>
        </w:rPr>
        <w:t>Order Detail in history</w:t>
      </w:r>
      <w:r w:rsidR="00451F8F">
        <w:rPr>
          <w:sz w:val="24"/>
          <w:szCs w:val="24"/>
        </w:rPr>
        <w:t xml:space="preserve"> (Customer &amp; Admin)</w:t>
      </w:r>
    </w:p>
    <w:p w14:paraId="6582E049" w14:textId="0BFD859D" w:rsidR="00A26B8B" w:rsidRDefault="00A26B8B" w:rsidP="003F612E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67456" behindDoc="0" locked="0" layoutInCell="1" allowOverlap="1" wp14:anchorId="5D4FB250" wp14:editId="72CE2247">
            <wp:simplePos x="0" y="0"/>
            <wp:positionH relativeFrom="column">
              <wp:posOffset>195374</wp:posOffset>
            </wp:positionH>
            <wp:positionV relativeFrom="paragraph">
              <wp:posOffset>3747737</wp:posOffset>
            </wp:positionV>
            <wp:extent cx="6121400" cy="3340100"/>
            <wp:effectExtent l="0" t="0" r="0" b="0"/>
            <wp:wrapSquare wrapText="bothSides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1400" cy="3340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51F8F">
        <w:rPr>
          <w:sz w:val="24"/>
          <w:szCs w:val="24"/>
        </w:rPr>
        <w:t>For Admin</w:t>
      </w:r>
    </w:p>
    <w:p w14:paraId="17FB9E05" w14:textId="77777777" w:rsidR="00A26B8B" w:rsidRDefault="00A26B8B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181580DE" w14:textId="7B82579D" w:rsidR="00451F8F" w:rsidRDefault="00451F8F" w:rsidP="00A26B8B">
      <w:pPr>
        <w:pStyle w:val="ListParagraph"/>
        <w:rPr>
          <w:sz w:val="24"/>
          <w:szCs w:val="24"/>
        </w:rPr>
      </w:pPr>
    </w:p>
    <w:p w14:paraId="7D2576DA" w14:textId="52680E28" w:rsidR="00F17E99" w:rsidRDefault="00A26B8B" w:rsidP="003F612E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68480" behindDoc="0" locked="0" layoutInCell="1" allowOverlap="1" wp14:anchorId="1DD46F6C" wp14:editId="7DB9AC51">
            <wp:simplePos x="0" y="0"/>
            <wp:positionH relativeFrom="column">
              <wp:posOffset>177486</wp:posOffset>
            </wp:positionH>
            <wp:positionV relativeFrom="paragraph">
              <wp:posOffset>216246</wp:posOffset>
            </wp:positionV>
            <wp:extent cx="5943600" cy="3242945"/>
            <wp:effectExtent l="0" t="0" r="0" b="0"/>
            <wp:wrapSquare wrapText="bothSides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429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17E99">
        <w:rPr>
          <w:sz w:val="24"/>
          <w:szCs w:val="24"/>
        </w:rPr>
        <w:t>Manage Accounts</w:t>
      </w:r>
      <w:r w:rsidR="00013EDF">
        <w:rPr>
          <w:sz w:val="24"/>
          <w:szCs w:val="24"/>
        </w:rPr>
        <w:t xml:space="preserve"> </w:t>
      </w:r>
      <w:r w:rsidR="00F17E99">
        <w:rPr>
          <w:sz w:val="24"/>
          <w:szCs w:val="24"/>
        </w:rPr>
        <w:t>(Admin)</w:t>
      </w:r>
    </w:p>
    <w:p w14:paraId="6868A954" w14:textId="4DA1F1FA" w:rsidR="007D2EC6" w:rsidRDefault="007D2EC6" w:rsidP="003F612E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69504" behindDoc="0" locked="0" layoutInCell="1" allowOverlap="1" wp14:anchorId="3185AF78" wp14:editId="05CBFFF2">
            <wp:simplePos x="0" y="0"/>
            <wp:positionH relativeFrom="column">
              <wp:posOffset>41160</wp:posOffset>
            </wp:positionH>
            <wp:positionV relativeFrom="paragraph">
              <wp:posOffset>3576518</wp:posOffset>
            </wp:positionV>
            <wp:extent cx="6431280" cy="3509010"/>
            <wp:effectExtent l="0" t="0" r="7620" b="0"/>
            <wp:wrapSquare wrapText="bothSides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31280" cy="35090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17E99">
        <w:rPr>
          <w:sz w:val="24"/>
          <w:szCs w:val="24"/>
        </w:rPr>
        <w:t>Update One Account (Admin)</w:t>
      </w:r>
    </w:p>
    <w:p w14:paraId="58CCDE7B" w14:textId="77777777" w:rsidR="007D2EC6" w:rsidRDefault="007D2EC6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29F24085" w14:textId="77777777" w:rsidR="00F17E99" w:rsidRDefault="00F17E99" w:rsidP="007D2EC6">
      <w:pPr>
        <w:pStyle w:val="ListParagraph"/>
        <w:rPr>
          <w:sz w:val="24"/>
          <w:szCs w:val="24"/>
        </w:rPr>
      </w:pPr>
    </w:p>
    <w:p w14:paraId="0B0163B8" w14:textId="45026515" w:rsidR="00F17E99" w:rsidRDefault="007D2EC6" w:rsidP="003F612E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70528" behindDoc="0" locked="0" layoutInCell="1" allowOverlap="1" wp14:anchorId="61EC0A21" wp14:editId="139FEDAC">
            <wp:simplePos x="0" y="0"/>
            <wp:positionH relativeFrom="column">
              <wp:posOffset>112815</wp:posOffset>
            </wp:positionH>
            <wp:positionV relativeFrom="paragraph">
              <wp:posOffset>244128</wp:posOffset>
            </wp:positionV>
            <wp:extent cx="6115685" cy="3336290"/>
            <wp:effectExtent l="0" t="0" r="0" b="0"/>
            <wp:wrapSquare wrapText="bothSides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15685" cy="33362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17E99">
        <w:rPr>
          <w:sz w:val="24"/>
          <w:szCs w:val="24"/>
        </w:rPr>
        <w:t>Create a Product (Admin)</w:t>
      </w:r>
    </w:p>
    <w:p w14:paraId="68151140" w14:textId="4D37ED14" w:rsidR="007D2EC6" w:rsidRDefault="007D2EC6" w:rsidP="003F612E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71552" behindDoc="0" locked="0" layoutInCell="1" allowOverlap="1" wp14:anchorId="3CC21CFC" wp14:editId="0E60F699">
            <wp:simplePos x="0" y="0"/>
            <wp:positionH relativeFrom="column">
              <wp:posOffset>-190500</wp:posOffset>
            </wp:positionH>
            <wp:positionV relativeFrom="paragraph">
              <wp:posOffset>3618230</wp:posOffset>
            </wp:positionV>
            <wp:extent cx="6596380" cy="3599180"/>
            <wp:effectExtent l="0" t="0" r="0" b="1270"/>
            <wp:wrapSquare wrapText="bothSides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96380" cy="35991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17E99">
        <w:rPr>
          <w:sz w:val="24"/>
          <w:szCs w:val="24"/>
        </w:rPr>
        <w:t>Detail of a Product (Admin)</w:t>
      </w:r>
    </w:p>
    <w:p w14:paraId="758F032F" w14:textId="77777777" w:rsidR="007D2EC6" w:rsidRDefault="007D2EC6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2CA83CF9" w14:textId="77777777" w:rsidR="00F17E99" w:rsidRDefault="00F17E99" w:rsidP="007D2EC6">
      <w:pPr>
        <w:pStyle w:val="ListParagraph"/>
        <w:rPr>
          <w:sz w:val="24"/>
          <w:szCs w:val="24"/>
        </w:rPr>
      </w:pPr>
    </w:p>
    <w:p w14:paraId="2D79B1BA" w14:textId="3E96100C" w:rsidR="00F17E99" w:rsidRDefault="007D2EC6" w:rsidP="003F612E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72576" behindDoc="0" locked="0" layoutInCell="1" allowOverlap="1" wp14:anchorId="0F5B3C1A" wp14:editId="56D06C9A">
            <wp:simplePos x="0" y="0"/>
            <wp:positionH relativeFrom="column">
              <wp:posOffset>76835</wp:posOffset>
            </wp:positionH>
            <wp:positionV relativeFrom="paragraph">
              <wp:posOffset>285750</wp:posOffset>
            </wp:positionV>
            <wp:extent cx="6174740" cy="3368675"/>
            <wp:effectExtent l="0" t="0" r="0" b="3175"/>
            <wp:wrapSquare wrapText="bothSides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74740" cy="3368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17E99">
        <w:rPr>
          <w:sz w:val="24"/>
          <w:szCs w:val="24"/>
        </w:rPr>
        <w:t>Update a Product (Admin)</w:t>
      </w:r>
    </w:p>
    <w:p w14:paraId="0B6D2E64" w14:textId="1693C0DE" w:rsidR="00013EDF" w:rsidRDefault="007D2EC6" w:rsidP="003F612E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73600" behindDoc="0" locked="0" layoutInCell="1" allowOverlap="1" wp14:anchorId="447ED6B8" wp14:editId="14E237D0">
            <wp:simplePos x="0" y="0"/>
            <wp:positionH relativeFrom="column">
              <wp:posOffset>-51435</wp:posOffset>
            </wp:positionH>
            <wp:positionV relativeFrom="paragraph">
              <wp:posOffset>3701415</wp:posOffset>
            </wp:positionV>
            <wp:extent cx="6283325" cy="3534410"/>
            <wp:effectExtent l="0" t="0" r="3175" b="8890"/>
            <wp:wrapSquare wrapText="bothSides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3325" cy="35344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13EDF">
        <w:rPr>
          <w:sz w:val="24"/>
          <w:szCs w:val="24"/>
        </w:rPr>
        <w:t>Track Orders (Admin)</w:t>
      </w:r>
    </w:p>
    <w:p w14:paraId="534ED747" w14:textId="77777777" w:rsidR="007D2EC6" w:rsidRDefault="007D2EC6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5E517FA9" w14:textId="40BAA4BE" w:rsidR="008E2D94" w:rsidRDefault="008E2D94" w:rsidP="003F612E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lastRenderedPageBreak/>
        <w:t>System Requirement:</w:t>
      </w:r>
    </w:p>
    <w:p w14:paraId="6ABBCBE2" w14:textId="77777777" w:rsidR="008E2D94" w:rsidRPr="009C3698" w:rsidRDefault="008E2D94" w:rsidP="008E2D94">
      <w:pPr>
        <w:numPr>
          <w:ilvl w:val="0"/>
          <w:numId w:val="3"/>
        </w:numPr>
        <w:spacing w:after="0" w:line="240" w:lineRule="auto"/>
        <w:rPr>
          <w:b/>
          <w:szCs w:val="24"/>
        </w:rPr>
      </w:pPr>
      <w:r w:rsidRPr="009C3698">
        <w:rPr>
          <w:b/>
          <w:szCs w:val="24"/>
        </w:rPr>
        <w:t>For Users</w:t>
      </w:r>
    </w:p>
    <w:p w14:paraId="41899E94" w14:textId="77777777" w:rsidR="008E2D94" w:rsidRPr="009C3698" w:rsidRDefault="008E2D94" w:rsidP="008E2D94">
      <w:pPr>
        <w:numPr>
          <w:ilvl w:val="1"/>
          <w:numId w:val="3"/>
        </w:numPr>
        <w:spacing w:after="0" w:line="240" w:lineRule="auto"/>
        <w:rPr>
          <w:b/>
          <w:szCs w:val="24"/>
        </w:rPr>
      </w:pPr>
      <w:r w:rsidRPr="009C3698">
        <w:rPr>
          <w:b/>
          <w:szCs w:val="24"/>
        </w:rPr>
        <w:t>Hardware</w:t>
      </w:r>
    </w:p>
    <w:p w14:paraId="579568CF" w14:textId="77777777" w:rsidR="008E2D94" w:rsidRPr="009C3698" w:rsidRDefault="008E2D94" w:rsidP="008E2D94">
      <w:pPr>
        <w:numPr>
          <w:ilvl w:val="2"/>
          <w:numId w:val="3"/>
        </w:numPr>
        <w:spacing w:after="0" w:line="240" w:lineRule="auto"/>
        <w:rPr>
          <w:szCs w:val="24"/>
        </w:rPr>
      </w:pPr>
      <w:r w:rsidRPr="009C3698">
        <w:rPr>
          <w:szCs w:val="24"/>
        </w:rPr>
        <w:t>CPU: Pentium IV 2.0 GHz or higher</w:t>
      </w:r>
    </w:p>
    <w:p w14:paraId="19E2AD43" w14:textId="77777777" w:rsidR="008E2D94" w:rsidRPr="009C3698" w:rsidRDefault="008E2D94" w:rsidP="008E2D94">
      <w:pPr>
        <w:numPr>
          <w:ilvl w:val="2"/>
          <w:numId w:val="3"/>
        </w:numPr>
        <w:spacing w:after="0" w:line="240" w:lineRule="auto"/>
        <w:rPr>
          <w:szCs w:val="24"/>
        </w:rPr>
      </w:pPr>
      <w:r w:rsidRPr="009C3698">
        <w:rPr>
          <w:szCs w:val="24"/>
        </w:rPr>
        <w:t>RAM: 512 MB or higher</w:t>
      </w:r>
    </w:p>
    <w:p w14:paraId="281D9193" w14:textId="77777777" w:rsidR="008E2D94" w:rsidRPr="009C3698" w:rsidRDefault="008E2D94" w:rsidP="008E2D94">
      <w:pPr>
        <w:numPr>
          <w:ilvl w:val="1"/>
          <w:numId w:val="3"/>
        </w:numPr>
        <w:spacing w:after="0" w:line="240" w:lineRule="auto"/>
        <w:rPr>
          <w:b/>
          <w:szCs w:val="24"/>
        </w:rPr>
      </w:pPr>
      <w:r w:rsidRPr="009C3698">
        <w:rPr>
          <w:b/>
          <w:szCs w:val="24"/>
        </w:rPr>
        <w:t>Software</w:t>
      </w:r>
    </w:p>
    <w:p w14:paraId="11666AA7" w14:textId="77777777" w:rsidR="008E2D94" w:rsidRPr="009C3698" w:rsidRDefault="008E2D94" w:rsidP="008E2D94">
      <w:pPr>
        <w:numPr>
          <w:ilvl w:val="2"/>
          <w:numId w:val="3"/>
        </w:numPr>
        <w:spacing w:after="0" w:line="240" w:lineRule="auto"/>
        <w:rPr>
          <w:szCs w:val="24"/>
        </w:rPr>
      </w:pPr>
      <w:r w:rsidRPr="009C3698">
        <w:rPr>
          <w:szCs w:val="24"/>
        </w:rPr>
        <w:t>OS: Windows 7</w:t>
      </w:r>
      <w:r>
        <w:rPr>
          <w:szCs w:val="24"/>
        </w:rPr>
        <w:t>/8/10</w:t>
      </w:r>
      <w:r w:rsidRPr="009C3698">
        <w:rPr>
          <w:szCs w:val="24"/>
        </w:rPr>
        <w:t>/XP Professional</w:t>
      </w:r>
      <w:r>
        <w:rPr>
          <w:szCs w:val="24"/>
        </w:rPr>
        <w:t>…</w:t>
      </w:r>
    </w:p>
    <w:p w14:paraId="21164FA1" w14:textId="77777777" w:rsidR="008E2D94" w:rsidRPr="009C3698" w:rsidRDefault="008E2D94" w:rsidP="008E2D94">
      <w:pPr>
        <w:numPr>
          <w:ilvl w:val="2"/>
          <w:numId w:val="3"/>
        </w:numPr>
        <w:spacing w:after="0" w:line="240" w:lineRule="auto"/>
        <w:rPr>
          <w:szCs w:val="24"/>
        </w:rPr>
      </w:pPr>
      <w:r>
        <w:rPr>
          <w:szCs w:val="24"/>
        </w:rPr>
        <w:t>Browser: Internet Explorer 8.0</w:t>
      </w:r>
      <w:r w:rsidRPr="009C3698">
        <w:rPr>
          <w:szCs w:val="24"/>
        </w:rPr>
        <w:t xml:space="preserve"> or higher</w:t>
      </w:r>
      <w:r>
        <w:rPr>
          <w:szCs w:val="24"/>
        </w:rPr>
        <w:t>, Google Chrome, Firefox, Edge, …</w:t>
      </w:r>
    </w:p>
    <w:p w14:paraId="6FF9877C" w14:textId="77777777" w:rsidR="008E2D94" w:rsidRPr="009C3698" w:rsidRDefault="008E2D94" w:rsidP="008E2D94">
      <w:pPr>
        <w:numPr>
          <w:ilvl w:val="0"/>
          <w:numId w:val="3"/>
        </w:numPr>
        <w:spacing w:after="0" w:line="240" w:lineRule="auto"/>
        <w:rPr>
          <w:b/>
          <w:szCs w:val="24"/>
        </w:rPr>
      </w:pPr>
      <w:r w:rsidRPr="009C3698">
        <w:rPr>
          <w:b/>
          <w:szCs w:val="24"/>
        </w:rPr>
        <w:t>For Software Developers</w:t>
      </w:r>
    </w:p>
    <w:p w14:paraId="52CFA27F" w14:textId="77777777" w:rsidR="008E2D94" w:rsidRPr="009C3698" w:rsidRDefault="008E2D94" w:rsidP="008E2D94">
      <w:pPr>
        <w:numPr>
          <w:ilvl w:val="1"/>
          <w:numId w:val="3"/>
        </w:numPr>
        <w:spacing w:after="0" w:line="240" w:lineRule="auto"/>
        <w:rPr>
          <w:b/>
          <w:szCs w:val="24"/>
        </w:rPr>
      </w:pPr>
      <w:r w:rsidRPr="009C3698">
        <w:rPr>
          <w:b/>
          <w:szCs w:val="24"/>
        </w:rPr>
        <w:t>Hardware</w:t>
      </w:r>
    </w:p>
    <w:p w14:paraId="0299C51F" w14:textId="77777777" w:rsidR="008E2D94" w:rsidRPr="009C3698" w:rsidRDefault="008E2D94" w:rsidP="008E2D94">
      <w:pPr>
        <w:numPr>
          <w:ilvl w:val="2"/>
          <w:numId w:val="3"/>
        </w:numPr>
        <w:spacing w:after="0" w:line="240" w:lineRule="auto"/>
        <w:rPr>
          <w:szCs w:val="24"/>
        </w:rPr>
      </w:pPr>
      <w:r w:rsidRPr="009C3698">
        <w:rPr>
          <w:szCs w:val="24"/>
        </w:rPr>
        <w:t>CPU: Pentium IV 2.0 GHz or higher</w:t>
      </w:r>
    </w:p>
    <w:p w14:paraId="602BE7B6" w14:textId="77777777" w:rsidR="008E2D94" w:rsidRPr="009C3698" w:rsidRDefault="008E2D94" w:rsidP="008E2D94">
      <w:pPr>
        <w:numPr>
          <w:ilvl w:val="2"/>
          <w:numId w:val="3"/>
        </w:numPr>
        <w:spacing w:after="0" w:line="240" w:lineRule="auto"/>
        <w:rPr>
          <w:szCs w:val="24"/>
        </w:rPr>
      </w:pPr>
      <w:r w:rsidRPr="009C3698">
        <w:rPr>
          <w:szCs w:val="24"/>
        </w:rPr>
        <w:t>RAM: 512 MB or higher</w:t>
      </w:r>
    </w:p>
    <w:p w14:paraId="0F652CD4" w14:textId="77777777" w:rsidR="008E2D94" w:rsidRPr="009C3698" w:rsidRDefault="008E2D94" w:rsidP="008E2D94">
      <w:pPr>
        <w:numPr>
          <w:ilvl w:val="1"/>
          <w:numId w:val="3"/>
        </w:numPr>
        <w:spacing w:after="0" w:line="240" w:lineRule="auto"/>
        <w:rPr>
          <w:b/>
          <w:szCs w:val="24"/>
        </w:rPr>
      </w:pPr>
      <w:r w:rsidRPr="009C3698">
        <w:rPr>
          <w:b/>
          <w:szCs w:val="24"/>
        </w:rPr>
        <w:t>Software</w:t>
      </w:r>
    </w:p>
    <w:p w14:paraId="37758739" w14:textId="77777777" w:rsidR="008E2D94" w:rsidRPr="009C3698" w:rsidRDefault="008E2D94" w:rsidP="008E2D94">
      <w:pPr>
        <w:numPr>
          <w:ilvl w:val="2"/>
          <w:numId w:val="3"/>
        </w:numPr>
        <w:spacing w:after="0" w:line="240" w:lineRule="auto"/>
        <w:rPr>
          <w:szCs w:val="24"/>
        </w:rPr>
      </w:pPr>
      <w:r w:rsidRPr="009C3698">
        <w:rPr>
          <w:szCs w:val="24"/>
        </w:rPr>
        <w:t xml:space="preserve">OS: Windows </w:t>
      </w:r>
      <w:r>
        <w:rPr>
          <w:szCs w:val="24"/>
        </w:rPr>
        <w:t>10</w:t>
      </w:r>
    </w:p>
    <w:p w14:paraId="32D1771D" w14:textId="77777777" w:rsidR="008E2D94" w:rsidRPr="009C3698" w:rsidRDefault="008E2D94" w:rsidP="008E2D94">
      <w:pPr>
        <w:numPr>
          <w:ilvl w:val="2"/>
          <w:numId w:val="3"/>
        </w:numPr>
        <w:spacing w:after="0" w:line="240" w:lineRule="auto"/>
        <w:rPr>
          <w:szCs w:val="24"/>
        </w:rPr>
      </w:pPr>
      <w:r w:rsidRPr="009C3698">
        <w:rPr>
          <w:szCs w:val="24"/>
        </w:rPr>
        <w:t xml:space="preserve">Environment: Microsoft .NET Framework </w:t>
      </w:r>
      <w:r>
        <w:rPr>
          <w:szCs w:val="24"/>
        </w:rPr>
        <w:t>4.7.2.</w:t>
      </w:r>
    </w:p>
    <w:p w14:paraId="28D37279" w14:textId="77777777" w:rsidR="008E2D94" w:rsidRPr="009C3698" w:rsidRDefault="008E2D94" w:rsidP="008E2D94">
      <w:pPr>
        <w:numPr>
          <w:ilvl w:val="2"/>
          <w:numId w:val="3"/>
        </w:numPr>
        <w:spacing w:after="0" w:line="240" w:lineRule="auto"/>
        <w:rPr>
          <w:szCs w:val="24"/>
        </w:rPr>
      </w:pPr>
      <w:r w:rsidRPr="009C3698">
        <w:rPr>
          <w:szCs w:val="24"/>
        </w:rPr>
        <w:t>Database Management System: Microsoft SQL Server 20</w:t>
      </w:r>
      <w:r>
        <w:rPr>
          <w:szCs w:val="24"/>
        </w:rPr>
        <w:t>14</w:t>
      </w:r>
    </w:p>
    <w:p w14:paraId="52DB44C0" w14:textId="77777777" w:rsidR="008E2D94" w:rsidRPr="009C3698" w:rsidRDefault="008E2D94" w:rsidP="008E2D94">
      <w:pPr>
        <w:numPr>
          <w:ilvl w:val="2"/>
          <w:numId w:val="3"/>
        </w:numPr>
        <w:spacing w:after="0" w:line="240" w:lineRule="auto"/>
        <w:rPr>
          <w:szCs w:val="24"/>
        </w:rPr>
      </w:pPr>
      <w:r w:rsidRPr="009C3698">
        <w:rPr>
          <w:szCs w:val="24"/>
        </w:rPr>
        <w:t>IDE: Microsoft Visual Studio 201</w:t>
      </w:r>
      <w:r>
        <w:rPr>
          <w:szCs w:val="24"/>
        </w:rPr>
        <w:t>9</w:t>
      </w:r>
    </w:p>
    <w:p w14:paraId="40E96DD0" w14:textId="77777777" w:rsidR="008E2D94" w:rsidRPr="009C3698" w:rsidRDefault="008E2D94" w:rsidP="008E2D94">
      <w:pPr>
        <w:numPr>
          <w:ilvl w:val="2"/>
          <w:numId w:val="3"/>
        </w:numPr>
        <w:spacing w:after="0" w:line="240" w:lineRule="auto"/>
        <w:rPr>
          <w:szCs w:val="24"/>
        </w:rPr>
      </w:pPr>
      <w:r w:rsidRPr="009C3698">
        <w:rPr>
          <w:szCs w:val="24"/>
        </w:rPr>
        <w:t>Web Server: Internet Information Services (IIS) JSP</w:t>
      </w:r>
    </w:p>
    <w:p w14:paraId="78A8E521" w14:textId="6CE91065" w:rsidR="00321799" w:rsidRPr="003F612E" w:rsidRDefault="00321799" w:rsidP="00321799">
      <w:pPr>
        <w:pStyle w:val="ListParagraph"/>
        <w:rPr>
          <w:sz w:val="24"/>
          <w:szCs w:val="24"/>
        </w:rPr>
      </w:pPr>
    </w:p>
    <w:sectPr w:rsidR="00321799" w:rsidRPr="003F612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30342D"/>
    <w:multiLevelType w:val="hybridMultilevel"/>
    <w:tmpl w:val="D06074E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ED9036E"/>
    <w:multiLevelType w:val="hybridMultilevel"/>
    <w:tmpl w:val="8D1631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F483D24"/>
    <w:multiLevelType w:val="hybridMultilevel"/>
    <w:tmpl w:val="42BEC7D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zNDM1MTQ1NTGxsDBU0lEKTi0uzszPAykwrgUAyEGESCwAAAA="/>
  </w:docVars>
  <w:rsids>
    <w:rsidRoot w:val="00A63C50"/>
    <w:rsid w:val="00013EDF"/>
    <w:rsid w:val="000157E7"/>
    <w:rsid w:val="00034AEE"/>
    <w:rsid w:val="0008192E"/>
    <w:rsid w:val="00122311"/>
    <w:rsid w:val="00321799"/>
    <w:rsid w:val="003927EF"/>
    <w:rsid w:val="003F612E"/>
    <w:rsid w:val="00451F8F"/>
    <w:rsid w:val="004A20AE"/>
    <w:rsid w:val="004E4595"/>
    <w:rsid w:val="00565773"/>
    <w:rsid w:val="005B5E91"/>
    <w:rsid w:val="0061017D"/>
    <w:rsid w:val="00676647"/>
    <w:rsid w:val="007935D3"/>
    <w:rsid w:val="007D2EC6"/>
    <w:rsid w:val="008A1860"/>
    <w:rsid w:val="008E2D94"/>
    <w:rsid w:val="008F0881"/>
    <w:rsid w:val="008F416A"/>
    <w:rsid w:val="009916FF"/>
    <w:rsid w:val="00A14DA8"/>
    <w:rsid w:val="00A26B8B"/>
    <w:rsid w:val="00A40FBE"/>
    <w:rsid w:val="00A63C50"/>
    <w:rsid w:val="00A92EEA"/>
    <w:rsid w:val="00A95232"/>
    <w:rsid w:val="00B17709"/>
    <w:rsid w:val="00B53493"/>
    <w:rsid w:val="00BD103B"/>
    <w:rsid w:val="00C7014B"/>
    <w:rsid w:val="00C94852"/>
    <w:rsid w:val="00CB0FBA"/>
    <w:rsid w:val="00CB49DD"/>
    <w:rsid w:val="00CC5DC9"/>
    <w:rsid w:val="00CD7CAA"/>
    <w:rsid w:val="00E421C2"/>
    <w:rsid w:val="00F17E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12A866"/>
  <w15:chartTrackingRefBased/>
  <w15:docId w15:val="{2195A112-40BA-4C36-BCD2-367B05D3B8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F416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3</TotalTime>
  <Pages>9</Pages>
  <Words>178</Words>
  <Characters>102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ang Hứa Vĩnh</dc:creator>
  <cp:keywords/>
  <dc:description/>
  <cp:lastModifiedBy>Khang Hứa Vĩnh</cp:lastModifiedBy>
  <cp:revision>41</cp:revision>
  <cp:lastPrinted>2020-11-12T08:32:00Z</cp:lastPrinted>
  <dcterms:created xsi:type="dcterms:W3CDTF">2020-11-12T01:02:00Z</dcterms:created>
  <dcterms:modified xsi:type="dcterms:W3CDTF">2020-11-12T21:45:00Z</dcterms:modified>
</cp:coreProperties>
</file>